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408"/>
        <w:tblW w:w="123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325"/>
      </w:tblGrid>
      <w:tr w:rsidR="00616272" w14:paraId="5F25D565" w14:textId="77777777" w:rsidTr="006C5D2D">
        <w:trPr>
          <w:trHeight w:val="4670"/>
        </w:trPr>
        <w:tc>
          <w:tcPr>
            <w:tcW w:w="12325" w:type="dxa"/>
          </w:tcPr>
          <w:p w14:paraId="02EA8D21" w14:textId="2975B583" w:rsidR="00616272" w:rsidRPr="006C5D2D" w:rsidRDefault="00616272" w:rsidP="006C5D2D">
            <w:pPr>
              <w:jc w:val="center"/>
              <w:rPr>
                <w:rFonts w:ascii="Franklin Gothic Book" w:hAnsi="Franklin Gothic Book"/>
                <w:b/>
                <w:color w:val="943634" w:themeColor="accent2" w:themeShade="BF"/>
                <w:sz w:val="32"/>
                <w:szCs w:val="32"/>
                <w:u w:val="single"/>
              </w:rPr>
            </w:pPr>
            <w:r w:rsidRPr="006C5D2D">
              <w:rPr>
                <w:rFonts w:ascii="Franklin Gothic Book" w:hAnsi="Franklin Gothic Book"/>
                <w:b/>
                <w:color w:val="943634" w:themeColor="accent2" w:themeShade="BF"/>
                <w:sz w:val="32"/>
                <w:szCs w:val="32"/>
                <w:u w:val="single"/>
              </w:rPr>
              <w:t>SACAP Memorandum of Understanding with Municipalities</w:t>
            </w:r>
          </w:p>
          <w:p w14:paraId="7B34CD27" w14:textId="77777777" w:rsidR="00616272" w:rsidRPr="006C5D2D" w:rsidRDefault="00616272" w:rsidP="00616272">
            <w:pPr>
              <w:ind w:left="390"/>
              <w:rPr>
                <w:rFonts w:ascii="Franklin Gothic Book" w:hAnsi="Franklin Gothic Book"/>
                <w:b/>
                <w:color w:val="943634" w:themeColor="accent2" w:themeShade="BF"/>
                <w:u w:val="single"/>
              </w:rPr>
            </w:pPr>
          </w:p>
          <w:p w14:paraId="33AF4AC8" w14:textId="77777777" w:rsidR="00616272" w:rsidRPr="006C5D2D" w:rsidRDefault="00616272" w:rsidP="00616272">
            <w:pPr>
              <w:ind w:left="390"/>
              <w:rPr>
                <w:rFonts w:ascii="Franklin Gothic Book" w:hAnsi="Franklin Gothic Book"/>
                <w:b/>
                <w:color w:val="943634" w:themeColor="accent2" w:themeShade="BF"/>
                <w:u w:val="single"/>
              </w:rPr>
            </w:pPr>
          </w:p>
          <w:p w14:paraId="66D49D91" w14:textId="77777777" w:rsidR="00616272" w:rsidRPr="006C5D2D" w:rsidRDefault="00616272" w:rsidP="00616272">
            <w:pPr>
              <w:rPr>
                <w:rFonts w:ascii="Franklin Gothic Book" w:hAnsi="Franklin Gothic Book"/>
                <w:b/>
                <w:u w:val="single"/>
              </w:rPr>
            </w:pPr>
            <w:r w:rsidRPr="006C5D2D">
              <w:rPr>
                <w:rFonts w:ascii="Franklin Gothic Book" w:hAnsi="Franklin Gothic Book"/>
                <w:b/>
                <w:color w:val="943634" w:themeColor="accent2" w:themeShade="BF"/>
                <w:u w:val="single"/>
              </w:rPr>
              <w:t xml:space="preserve">Date: 20 June 2022 </w:t>
            </w:r>
          </w:p>
          <w:p w14:paraId="05ADA563" w14:textId="77777777" w:rsidR="00616272" w:rsidRPr="006C5D2D" w:rsidRDefault="00616272" w:rsidP="00616272">
            <w:pPr>
              <w:rPr>
                <w:rFonts w:ascii="Franklin Gothic Book" w:hAnsi="Franklin Gothic Book"/>
              </w:rPr>
            </w:pPr>
          </w:p>
          <w:tbl>
            <w:tblPr>
              <w:tblW w:w="11829" w:type="dxa"/>
              <w:tblInd w:w="30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987"/>
              <w:gridCol w:w="2092"/>
              <w:gridCol w:w="3973"/>
              <w:gridCol w:w="1267"/>
              <w:gridCol w:w="575"/>
              <w:gridCol w:w="1167"/>
              <w:gridCol w:w="768"/>
            </w:tblGrid>
            <w:tr w:rsidR="00616272" w:rsidRPr="006C5D2D" w14:paraId="1AB89349" w14:textId="77777777" w:rsidTr="004C0CDF">
              <w:trPr>
                <w:trHeight w:val="756"/>
              </w:trPr>
              <w:tc>
                <w:tcPr>
                  <w:tcW w:w="1987" w:type="dxa"/>
                  <w:vMerge w:val="restart"/>
                </w:tcPr>
                <w:p w14:paraId="71AE750B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  <w:r w:rsidRPr="006C5D2D">
                    <w:rPr>
                      <w:rFonts w:ascii="Franklin Gothic Book" w:hAnsi="Franklin Gothic Book"/>
                      <w:i/>
                    </w:rPr>
                    <w:t xml:space="preserve">Municipality </w:t>
                  </w:r>
                </w:p>
                <w:p w14:paraId="4CCD1C09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after="200"/>
                    <w:ind w:left="78"/>
                    <w:rPr>
                      <w:rFonts w:ascii="Franklin Gothic Book" w:hAnsi="Franklin Gothic Book"/>
                    </w:rPr>
                  </w:pPr>
                  <w:proofErr w:type="gramStart"/>
                  <w:r w:rsidRPr="006C5D2D">
                    <w:rPr>
                      <w:rFonts w:ascii="Franklin Gothic Book" w:hAnsi="Franklin Gothic Book"/>
                      <w:i/>
                    </w:rPr>
                    <w:t>Name :</w:t>
                  </w:r>
                  <w:proofErr w:type="gramEnd"/>
                  <w:r w:rsidRPr="006C5D2D">
                    <w:rPr>
                      <w:rFonts w:ascii="Franklin Gothic Book" w:hAnsi="Franklin Gothic Book"/>
                    </w:rPr>
                    <w:t xml:space="preserve"> </w:t>
                  </w:r>
                </w:p>
              </w:tc>
              <w:tc>
                <w:tcPr>
                  <w:tcW w:w="6065" w:type="dxa"/>
                  <w:gridSpan w:val="2"/>
                </w:tcPr>
                <w:p w14:paraId="73B9549E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  <w:u w:val="single"/>
                    </w:rPr>
                  </w:pPr>
                  <w:r w:rsidRPr="006C5D2D">
                    <w:rPr>
                      <w:rFonts w:ascii="Franklin Gothic Book" w:hAnsi="Franklin Gothic Book"/>
                      <w:i/>
                      <w:u w:val="single"/>
                    </w:rPr>
                    <w:t xml:space="preserve">Municipality Contact details  </w:t>
                  </w:r>
                </w:p>
              </w:tc>
              <w:tc>
                <w:tcPr>
                  <w:tcW w:w="1842" w:type="dxa"/>
                  <w:gridSpan w:val="2"/>
                  <w:vMerge w:val="restart"/>
                </w:tcPr>
                <w:p w14:paraId="27F018F3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i/>
                    </w:rPr>
                  </w:pPr>
                  <w:r w:rsidRPr="006C5D2D">
                    <w:rPr>
                      <w:rFonts w:ascii="Franklin Gothic Book" w:hAnsi="Franklin Gothic Book"/>
                      <w:i/>
                    </w:rPr>
                    <w:t xml:space="preserve">Stakeholder received </w:t>
                  </w:r>
                </w:p>
                <w:p w14:paraId="40F9FD51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  <w:r w:rsidRPr="006C5D2D">
                    <w:rPr>
                      <w:rFonts w:ascii="Franklin Gothic Book" w:hAnsi="Franklin Gothic Book"/>
                      <w:i/>
                    </w:rPr>
                    <w:t xml:space="preserve">Memorandum of </w:t>
                  </w:r>
                </w:p>
                <w:p w14:paraId="5177DA80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  <w:r w:rsidRPr="006C5D2D">
                    <w:rPr>
                      <w:rFonts w:ascii="Franklin Gothic Book" w:hAnsi="Franklin Gothic Book"/>
                      <w:i/>
                    </w:rPr>
                    <w:t>Understanding</w:t>
                  </w:r>
                </w:p>
              </w:tc>
              <w:tc>
                <w:tcPr>
                  <w:tcW w:w="1935" w:type="dxa"/>
                  <w:gridSpan w:val="2"/>
                  <w:vMerge w:val="restart"/>
                </w:tcPr>
                <w:p w14:paraId="7E0644AD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  <w:r w:rsidRPr="006C5D2D">
                    <w:rPr>
                      <w:rFonts w:ascii="Franklin Gothic Book" w:hAnsi="Franklin Gothic Book"/>
                      <w:i/>
                    </w:rPr>
                    <w:t xml:space="preserve">Stakeholder </w:t>
                  </w:r>
                </w:p>
                <w:p w14:paraId="51859B6E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  <w:r w:rsidRPr="006C5D2D">
                    <w:rPr>
                      <w:rFonts w:ascii="Franklin Gothic Book" w:hAnsi="Franklin Gothic Book"/>
                      <w:i/>
                    </w:rPr>
                    <w:t xml:space="preserve">Signed the memorandum of </w:t>
                  </w:r>
                </w:p>
                <w:p w14:paraId="0DA8AB19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  <w:r w:rsidRPr="006C5D2D">
                    <w:rPr>
                      <w:rFonts w:ascii="Franklin Gothic Book" w:hAnsi="Franklin Gothic Book"/>
                      <w:i/>
                    </w:rPr>
                    <w:t>understanding</w:t>
                  </w:r>
                </w:p>
              </w:tc>
            </w:tr>
            <w:tr w:rsidR="00616272" w:rsidRPr="006C5D2D" w14:paraId="6045B2C3" w14:textId="77777777" w:rsidTr="004C0CDF">
              <w:trPr>
                <w:trHeight w:val="1196"/>
              </w:trPr>
              <w:tc>
                <w:tcPr>
                  <w:tcW w:w="1987" w:type="dxa"/>
                  <w:vMerge/>
                </w:tcPr>
                <w:p w14:paraId="35F709A6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2092" w:type="dxa"/>
                </w:tcPr>
                <w:p w14:paraId="6139ECA2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after="200"/>
                    <w:ind w:left="78"/>
                    <w:rPr>
                      <w:rFonts w:ascii="Franklin Gothic Book" w:hAnsi="Franklin Gothic Book"/>
                      <w:i/>
                      <w:u w:val="single"/>
                    </w:rPr>
                  </w:pPr>
                  <w:proofErr w:type="gramStart"/>
                  <w:r w:rsidRPr="006C5D2D">
                    <w:rPr>
                      <w:rFonts w:ascii="Franklin Gothic Book" w:hAnsi="Franklin Gothic Book"/>
                      <w:i/>
                      <w:u w:val="single"/>
                    </w:rPr>
                    <w:t>Number :</w:t>
                  </w:r>
                  <w:proofErr w:type="gramEnd"/>
                </w:p>
              </w:tc>
              <w:tc>
                <w:tcPr>
                  <w:tcW w:w="3973" w:type="dxa"/>
                </w:tcPr>
                <w:p w14:paraId="06380010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  <w:u w:val="single"/>
                    </w:rPr>
                  </w:pPr>
                  <w:r w:rsidRPr="006C5D2D">
                    <w:rPr>
                      <w:rFonts w:ascii="Franklin Gothic Book" w:hAnsi="Franklin Gothic Book"/>
                      <w:i/>
                      <w:u w:val="single"/>
                    </w:rPr>
                    <w:t>Email:</w:t>
                  </w:r>
                </w:p>
              </w:tc>
              <w:tc>
                <w:tcPr>
                  <w:tcW w:w="1842" w:type="dxa"/>
                  <w:gridSpan w:val="2"/>
                  <w:vMerge/>
                </w:tcPr>
                <w:p w14:paraId="2D6706EF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</w:p>
              </w:tc>
              <w:tc>
                <w:tcPr>
                  <w:tcW w:w="1935" w:type="dxa"/>
                  <w:gridSpan w:val="2"/>
                  <w:vMerge/>
                </w:tcPr>
                <w:p w14:paraId="6481BD3D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i/>
                    </w:rPr>
                  </w:pPr>
                </w:p>
              </w:tc>
            </w:tr>
            <w:tr w:rsidR="00616272" w:rsidRPr="006C5D2D" w14:paraId="6C41A67E" w14:textId="77777777" w:rsidTr="004C0CDF">
              <w:trPr>
                <w:trHeight w:val="324"/>
              </w:trPr>
              <w:tc>
                <w:tcPr>
                  <w:tcW w:w="1987" w:type="dxa"/>
                  <w:vMerge w:val="restart"/>
                  <w:shd w:val="clear" w:color="auto" w:fill="auto"/>
                </w:tcPr>
                <w:p w14:paraId="6CE7C85E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>Advanced Computer Solution Pty LTD T/A Caddie</w:t>
                  </w:r>
                </w:p>
              </w:tc>
              <w:tc>
                <w:tcPr>
                  <w:tcW w:w="2092" w:type="dxa"/>
                  <w:vMerge w:val="restart"/>
                </w:tcPr>
                <w:p w14:paraId="12FE9CB6" w14:textId="4395C6B4" w:rsidR="00616272" w:rsidRPr="004C0CDF" w:rsidRDefault="00042DBD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</w:t>
                  </w:r>
                  <w:r w:rsidR="00616272"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 xml:space="preserve">12 644-0300     </w:t>
                  </w:r>
                </w:p>
                <w:p w14:paraId="4CCEAE95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 xml:space="preserve"> </w:t>
                  </w:r>
                </w:p>
              </w:tc>
              <w:tc>
                <w:tcPr>
                  <w:tcW w:w="3973" w:type="dxa"/>
                  <w:vMerge w:val="restart"/>
                </w:tcPr>
                <w:p w14:paraId="300C7A5F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gerhard@caddie.co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69BF6C18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      Yes </w:t>
                  </w:r>
                </w:p>
              </w:tc>
              <w:tc>
                <w:tcPr>
                  <w:tcW w:w="575" w:type="dxa"/>
                  <w:shd w:val="clear" w:color="auto" w:fill="auto"/>
                </w:tcPr>
                <w:p w14:paraId="6FA2CFE6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     No  </w:t>
                  </w:r>
                </w:p>
              </w:tc>
              <w:tc>
                <w:tcPr>
                  <w:tcW w:w="1167" w:type="dxa"/>
                  <w:shd w:val="clear" w:color="auto" w:fill="auto"/>
                </w:tcPr>
                <w:p w14:paraId="540E9C12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Yes </w:t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4F863F92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No </w:t>
                  </w:r>
                </w:p>
              </w:tc>
            </w:tr>
            <w:tr w:rsidR="00616272" w:rsidRPr="006C5D2D" w14:paraId="68CA08C3" w14:textId="77777777" w:rsidTr="004C0CDF">
              <w:trPr>
                <w:trHeight w:val="735"/>
              </w:trPr>
              <w:tc>
                <w:tcPr>
                  <w:tcW w:w="1987" w:type="dxa"/>
                  <w:vMerge/>
                  <w:shd w:val="clear" w:color="auto" w:fill="auto"/>
                </w:tcPr>
                <w:p w14:paraId="2D9D238A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</w:p>
              </w:tc>
              <w:tc>
                <w:tcPr>
                  <w:tcW w:w="2092" w:type="dxa"/>
                  <w:vMerge/>
                </w:tcPr>
                <w:p w14:paraId="0069310A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</w:tc>
              <w:tc>
                <w:tcPr>
                  <w:tcW w:w="3973" w:type="dxa"/>
                  <w:vMerge/>
                </w:tcPr>
                <w:p w14:paraId="5E8B002F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</w:tc>
              <w:tc>
                <w:tcPr>
                  <w:tcW w:w="1267" w:type="dxa"/>
                  <w:shd w:val="clear" w:color="auto" w:fill="auto"/>
                </w:tcPr>
                <w:p w14:paraId="1592E3B8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3F36C723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33825385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768" w:type="dxa"/>
                  <w:shd w:val="clear" w:color="auto" w:fill="auto"/>
                </w:tcPr>
                <w:p w14:paraId="29CAEBEF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3A3A00F2" w14:textId="77777777" w:rsidTr="004C0CDF">
              <w:trPr>
                <w:trHeight w:val="327"/>
              </w:trPr>
              <w:tc>
                <w:tcPr>
                  <w:tcW w:w="1987" w:type="dxa"/>
                </w:tcPr>
                <w:p w14:paraId="29BF11FC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line="276" w:lineRule="auto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Alive2Green 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2221AEAA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21-681-7250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0136797E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madeleine.jansen@alive2green.com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21DF8010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16409C84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  <w:tc>
                <w:tcPr>
                  <w:tcW w:w="1167" w:type="dxa"/>
                  <w:shd w:val="clear" w:color="auto" w:fill="auto"/>
                </w:tcPr>
                <w:p w14:paraId="47C1237F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     </w:t>
                  </w: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577B8F6C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759F400D" w14:textId="77777777" w:rsidTr="004C0CDF">
              <w:trPr>
                <w:trHeight w:val="853"/>
              </w:trPr>
              <w:tc>
                <w:tcPr>
                  <w:tcW w:w="1987" w:type="dxa"/>
                </w:tcPr>
                <w:p w14:paraId="5E430E2B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hd w:val="clear" w:color="auto" w:fill="FFFFFF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>Council for Scientific and Industrial Research (CSIR)</w:t>
                  </w:r>
                </w:p>
                <w:p w14:paraId="4D8361AF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line="276" w:lineRule="auto"/>
                    <w:ind w:left="78"/>
                    <w:rPr>
                      <w:rFonts w:ascii="Franklin Gothic Book" w:hAnsi="Franklin Gothic Book"/>
                      <w:b/>
                    </w:rPr>
                  </w:pPr>
                </w:p>
              </w:tc>
              <w:tc>
                <w:tcPr>
                  <w:tcW w:w="2092" w:type="dxa"/>
                  <w:shd w:val="clear" w:color="auto" w:fill="auto"/>
                </w:tcPr>
                <w:p w14:paraId="2DFFC8A7" w14:textId="77777777" w:rsidR="004C0CDF" w:rsidRP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eastAsia="Times New Roman" w:hAnsi="Franklin Gothic Book" w:cs="Arial"/>
                      <w:bCs/>
                      <w:color w:val="000000"/>
                    </w:rPr>
                  </w:pPr>
                  <w:r w:rsidRPr="004C0CDF">
                    <w:rPr>
                      <w:rFonts w:ascii="Franklin Gothic Book" w:eastAsia="Times New Roman" w:hAnsi="Franklin Gothic Book" w:cs="Arial"/>
                      <w:bCs/>
                      <w:color w:val="000000"/>
                    </w:rPr>
                    <w:t> </w:t>
                  </w:r>
                </w:p>
                <w:p w14:paraId="44475D27" w14:textId="025C679E" w:rsidR="00616272" w:rsidRP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Cs/>
                      <w:color w:val="943634" w:themeColor="accent2" w:themeShade="BF"/>
                      <w:sz w:val="20"/>
                      <w:szCs w:val="20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</w:t>
                  </w:r>
                  <w:hyperlink r:id="rId8" w:history="1">
                    <w:r w:rsidRPr="004C0CDF">
                      <w:rPr>
                        <w:rFonts w:ascii="Franklin Gothic Book" w:hAnsi="Franklin Gothic Book" w:cstheme="minorHAnsi"/>
                        <w:bCs/>
                        <w:color w:val="943634" w:themeColor="accent2" w:themeShade="BF"/>
                        <w:sz w:val="22"/>
                        <w:szCs w:val="22"/>
                        <w:lang w:eastAsia="en-ZA"/>
                      </w:rPr>
                      <w:t>12 841 2911</w:t>
                    </w:r>
                  </w:hyperlink>
                </w:p>
              </w:tc>
              <w:tc>
                <w:tcPr>
                  <w:tcW w:w="3973" w:type="dxa"/>
                  <w:shd w:val="clear" w:color="auto" w:fill="auto"/>
                </w:tcPr>
                <w:p w14:paraId="00CD6E33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Cs/>
                    </w:rPr>
                  </w:pPr>
                </w:p>
                <w:p w14:paraId="64094383" w14:textId="6E05EEDA" w:rsidR="00616272" w:rsidRPr="004C0CDF" w:rsidRDefault="00AB00A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Cs/>
                      <w:color w:val="943634" w:themeColor="accent2" w:themeShade="BF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 xml:space="preserve">Dr </w:t>
                  </w:r>
                  <w:proofErr w:type="spellStart"/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Bethuel</w:t>
                  </w:r>
                  <w:proofErr w:type="spellEnd"/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 xml:space="preserve"> </w:t>
                  </w:r>
                  <w:proofErr w:type="spellStart"/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Sehlapelo</w:t>
                  </w:r>
                  <w:proofErr w:type="spellEnd"/>
                </w:p>
              </w:tc>
              <w:tc>
                <w:tcPr>
                  <w:tcW w:w="1267" w:type="dxa"/>
                  <w:shd w:val="clear" w:color="auto" w:fill="auto"/>
                </w:tcPr>
                <w:p w14:paraId="526FE024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28F6AB6F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  <w:tc>
                <w:tcPr>
                  <w:tcW w:w="1167" w:type="dxa"/>
                  <w:shd w:val="clear" w:color="auto" w:fill="auto"/>
                </w:tcPr>
                <w:p w14:paraId="1A1B7973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    </w:t>
                  </w: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2B0EE621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0B3867A8" w14:textId="77777777" w:rsidTr="004C0CDF">
              <w:trPr>
                <w:trHeight w:val="933"/>
              </w:trPr>
              <w:tc>
                <w:tcPr>
                  <w:tcW w:w="1987" w:type="dxa"/>
                </w:tcPr>
                <w:p w14:paraId="4FD14E17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line="276" w:lineRule="auto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>The Competition Commission of South Africa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2BAD96CF" w14:textId="25F36FF5" w:rsidR="00616272" w:rsidRPr="004C0CDF" w:rsidRDefault="00AB00A2" w:rsidP="00483991">
                  <w:pPr>
                    <w:framePr w:hSpace="180" w:wrap="around" w:vAnchor="text" w:hAnchor="margin" w:xAlign="right" w:y="408"/>
                    <w:rPr>
                      <w:rFonts w:ascii="Franklin Gothic Book" w:eastAsia="Times New Roman" w:hAnsi="Franklin Gothic Book" w:cs="Arial"/>
                      <w:bCs/>
                      <w:color w:val="000000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</w:t>
                  </w:r>
                  <w:r w:rsidR="00616272"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12 394 3200</w:t>
                  </w:r>
                  <w:r w:rsidR="00616272" w:rsidRPr="004C0CDF">
                    <w:rPr>
                      <w:rFonts w:ascii="Franklin Gothic Book" w:eastAsia="Times New Roman" w:hAnsi="Franklin Gothic Book" w:cs="Arial"/>
                      <w:bCs/>
                      <w:color w:val="000000"/>
                    </w:rPr>
                    <w:t> 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3D7F3D7E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Cs/>
                      <w:color w:val="943634" w:themeColor="accent2" w:themeShade="BF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KaraboM@compcom.co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5566F0C0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692ED7C1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  <w:tc>
                <w:tcPr>
                  <w:tcW w:w="1167" w:type="dxa"/>
                  <w:shd w:val="clear" w:color="auto" w:fill="auto"/>
                </w:tcPr>
                <w:p w14:paraId="4517F76E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   </w:t>
                  </w: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437C1B84" w14:textId="0C4E145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38DF7DCC" w14:textId="77777777" w:rsidTr="004C0CDF">
              <w:trPr>
                <w:trHeight w:val="1020"/>
              </w:trPr>
              <w:tc>
                <w:tcPr>
                  <w:tcW w:w="1987" w:type="dxa"/>
                </w:tcPr>
                <w:p w14:paraId="0DED3D33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>City of Johannesburg</w:t>
                  </w:r>
                </w:p>
                <w:p w14:paraId="61518499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line="276" w:lineRule="auto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Municipality 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0F58CED5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eastAsia="Times New Roman" w:hAnsi="Franklin Gothic Book" w:cs="Arial"/>
                      <w:bCs/>
                      <w:color w:val="000000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11-4076020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5D036E69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Cs/>
                      <w:color w:val="943634" w:themeColor="accent2" w:themeShade="BF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AmolemoMo@joburg.org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67AF925A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jc w:val="both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558E693A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5367AA70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4B0278C2" w14:textId="2A6F0488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65840B2C" w14:textId="77777777" w:rsidTr="004C0CDF">
              <w:trPr>
                <w:trHeight w:val="620"/>
              </w:trPr>
              <w:tc>
                <w:tcPr>
                  <w:tcW w:w="1987" w:type="dxa"/>
                </w:tcPr>
                <w:p w14:paraId="70E9D459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>National Association of building inspectors South Africa (NABISA)</w:t>
                  </w:r>
                </w:p>
                <w:p w14:paraId="558440FC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line="276" w:lineRule="auto"/>
                    <w:ind w:left="78"/>
                    <w:rPr>
                      <w:rFonts w:ascii="Franklin Gothic Book" w:hAnsi="Franklin Gothic Book"/>
                      <w:b/>
                    </w:rPr>
                  </w:pPr>
                </w:p>
              </w:tc>
              <w:tc>
                <w:tcPr>
                  <w:tcW w:w="2092" w:type="dxa"/>
                  <w:shd w:val="clear" w:color="auto" w:fill="auto"/>
                </w:tcPr>
                <w:p w14:paraId="635EAAF3" w14:textId="77777777" w:rsid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  <w:p w14:paraId="0E0F1A1B" w14:textId="77777777" w:rsid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  <w:p w14:paraId="00D4235F" w14:textId="77777777" w:rsid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  <w:p w14:paraId="4DBDD7B1" w14:textId="74692598" w:rsidR="00616272" w:rsidRP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83 310 9766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0001F11C" w14:textId="77777777" w:rsidR="004C0CDF" w:rsidRP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  <w:p w14:paraId="307281B8" w14:textId="77777777" w:rsidR="004C0CDF" w:rsidRP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  <w:p w14:paraId="3CC5B95F" w14:textId="77777777" w:rsidR="00616272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John Graham</w:t>
                  </w:r>
                </w:p>
                <w:p w14:paraId="07087A78" w14:textId="59907697" w:rsidR="004C0CDF" w:rsidRP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hyperlink r:id="rId9" w:history="1">
                    <w:r w:rsidRPr="004C0CDF">
                      <w:rPr>
                        <w:rFonts w:ascii="Franklin Gothic Book" w:hAnsi="Franklin Gothic Book" w:cstheme="minorHAnsi"/>
                        <w:bCs/>
                        <w:color w:val="943634" w:themeColor="accent2" w:themeShade="BF"/>
                        <w:sz w:val="22"/>
                        <w:szCs w:val="22"/>
                        <w:lang w:eastAsia="en-ZA"/>
                      </w:rPr>
                      <w:t>info@nabisa.org.za</w:t>
                    </w:r>
                  </w:hyperlink>
                </w:p>
              </w:tc>
              <w:tc>
                <w:tcPr>
                  <w:tcW w:w="1267" w:type="dxa"/>
                  <w:shd w:val="clear" w:color="auto" w:fill="auto"/>
                </w:tcPr>
                <w:p w14:paraId="6B4F06E9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51C9171F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  <w:tc>
                <w:tcPr>
                  <w:tcW w:w="1167" w:type="dxa"/>
                  <w:shd w:val="clear" w:color="auto" w:fill="auto"/>
                </w:tcPr>
                <w:p w14:paraId="2A88F17B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62A4C0C4" w14:textId="000D8E5B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11CFE76C" w14:textId="77777777" w:rsidTr="004C0CDF">
              <w:trPr>
                <w:trHeight w:val="917"/>
              </w:trPr>
              <w:tc>
                <w:tcPr>
                  <w:tcW w:w="1987" w:type="dxa"/>
                </w:tcPr>
                <w:p w14:paraId="15AD8D60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line="276" w:lineRule="auto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 w:cs="Arial"/>
                      <w:b/>
                      <w:sz w:val="22"/>
                      <w:szCs w:val="22"/>
                    </w:rPr>
                    <w:t xml:space="preserve">The South African Bureau of Standards 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3E154F0D" w14:textId="039AB8E1" w:rsidR="00616272" w:rsidRPr="004C0CDF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1</w:t>
                  </w:r>
                  <w:r w:rsidR="00616272"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2 428 6227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528681E2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nonhlanhla.mathabela@sabs.co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0D31A4FB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4492D78C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5063EFB3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t xml:space="preserve">    </w:t>
                  </w: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24EF77B3" w14:textId="231AEE56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1C1AF096" w14:textId="77777777" w:rsidTr="004C0CDF">
              <w:trPr>
                <w:trHeight w:val="491"/>
              </w:trPr>
              <w:tc>
                <w:tcPr>
                  <w:tcW w:w="1987" w:type="dxa"/>
                </w:tcPr>
                <w:p w14:paraId="6FEDC218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City </w:t>
                  </w:r>
                </w:p>
                <w:p w14:paraId="0F3C04D6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Of</w:t>
                  </w:r>
                </w:p>
                <w:p w14:paraId="0C9251CC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Ekurhuleni </w:t>
                  </w:r>
                </w:p>
                <w:p w14:paraId="6458C098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>Metropolitan</w:t>
                  </w:r>
                </w:p>
                <w:p w14:paraId="3BE17DFB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spacing w:line="276" w:lineRule="auto"/>
                    <w:ind w:left="78"/>
                    <w:rPr>
                      <w:rFonts w:ascii="Franklin Gothic Book" w:hAnsi="Franklin Gothic Book"/>
                      <w:b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Municipality 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54AADC33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 11 999 4031</w:t>
                  </w:r>
                </w:p>
                <w:p w14:paraId="39CE7E73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Cell: 082 076 9156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41D5C729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proofErr w:type="spellStart"/>
                  <w:proofErr w:type="gramStart"/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motubatse,motubatse</w:t>
                  </w:r>
                  <w:proofErr w:type="spellEnd"/>
                  <w:proofErr w:type="gramEnd"/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@</w:t>
                  </w:r>
                </w:p>
                <w:p w14:paraId="41465160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ekurhuleni.gov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41ACB5C7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19C66E55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6C8380F4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768" w:type="dxa"/>
                  <w:shd w:val="clear" w:color="auto" w:fill="auto"/>
                </w:tcPr>
                <w:p w14:paraId="0BF6F4D3" w14:textId="5B361256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  <w:b/>
                    </w:rPr>
                    <w:t xml:space="preserve">        </w:t>
                  </w:r>
                </w:p>
              </w:tc>
            </w:tr>
            <w:tr w:rsidR="00616272" w:rsidRPr="006C5D2D" w14:paraId="6460271E" w14:textId="77777777" w:rsidTr="004C0CDF">
              <w:trPr>
                <w:trHeight w:val="491"/>
              </w:trPr>
              <w:tc>
                <w:tcPr>
                  <w:tcW w:w="1987" w:type="dxa"/>
                </w:tcPr>
                <w:p w14:paraId="508C6B3B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</w:rPr>
                  </w:pPr>
                  <w:r w:rsidRPr="006C5D2D">
                    <w:rPr>
                      <w:rFonts w:ascii="Franklin Gothic Book" w:hAnsi="Franklin Gothic Book" w:cstheme="minorHAnsi"/>
                      <w:b/>
                    </w:rPr>
                    <w:t xml:space="preserve">Media </w:t>
                  </w:r>
                  <w:proofErr w:type="spellStart"/>
                  <w:r w:rsidRPr="006C5D2D">
                    <w:rPr>
                      <w:rFonts w:ascii="Franklin Gothic Book" w:hAnsi="Franklin Gothic Book" w:cstheme="minorHAnsi"/>
                      <w:b/>
                    </w:rPr>
                    <w:t>Xpose</w:t>
                  </w:r>
                  <w:proofErr w:type="spellEnd"/>
                  <w:r w:rsidRPr="006C5D2D">
                    <w:rPr>
                      <w:rFonts w:ascii="Franklin Gothic Book" w:hAnsi="Franklin Gothic Book" w:cstheme="minorHAnsi"/>
                      <w:b/>
                    </w:rPr>
                    <w:t xml:space="preserve"> 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35FA8DE0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86 270 9693</w:t>
                  </w:r>
                </w:p>
                <w:p w14:paraId="6821A33D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214243625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6D804555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Elroy Van Heerden</w:t>
                  </w:r>
                </w:p>
                <w:p w14:paraId="6CF0B67A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info@mediaxpose.co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69955609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211290E1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604CDA02" w14:textId="344C50D7" w:rsidR="00616272" w:rsidRPr="006C5D2D" w:rsidRDefault="001B55F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7F54697F" w14:textId="446A6474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</w:p>
              </w:tc>
            </w:tr>
            <w:tr w:rsidR="00616272" w:rsidRPr="006C5D2D" w14:paraId="141DEE75" w14:textId="77777777" w:rsidTr="004C0CDF">
              <w:trPr>
                <w:trHeight w:val="491"/>
              </w:trPr>
              <w:tc>
                <w:tcPr>
                  <w:tcW w:w="1987" w:type="dxa"/>
                </w:tcPr>
                <w:p w14:paraId="01A0F585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</w:rPr>
                  </w:pPr>
                  <w:proofErr w:type="spellStart"/>
                  <w:r w:rsidRPr="006C5D2D">
                    <w:rPr>
                      <w:rFonts w:ascii="Franklin Gothic Book" w:hAnsi="Franklin Gothic Book" w:cstheme="minorHAnsi"/>
                      <w:b/>
                    </w:rPr>
                    <w:t>Decorex</w:t>
                  </w:r>
                  <w:proofErr w:type="spellEnd"/>
                  <w:r w:rsidRPr="006C5D2D">
                    <w:rPr>
                      <w:rFonts w:ascii="Franklin Gothic Book" w:hAnsi="Franklin Gothic Book" w:cstheme="minorHAnsi"/>
                      <w:b/>
                    </w:rPr>
                    <w:t xml:space="preserve"> Africa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16F799F4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115498300</w:t>
                  </w:r>
                </w:p>
                <w:p w14:paraId="33D9E6AE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115498500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497379AA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Michaela Mitrovich</w:t>
                  </w:r>
                </w:p>
                <w:p w14:paraId="6E0F45C9" w14:textId="77777777" w:rsidR="00616272" w:rsidRPr="004C0CDF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info@TheReed.co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5AF51C11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08428F52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7C80F9C7" w14:textId="4228118D" w:rsidR="00616272" w:rsidRPr="006C5D2D" w:rsidRDefault="001B55F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7AFB41F3" w14:textId="513E0280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</w:p>
              </w:tc>
            </w:tr>
            <w:tr w:rsidR="00616272" w:rsidRPr="006C5D2D" w14:paraId="765A22BE" w14:textId="77777777" w:rsidTr="004C0CDF">
              <w:trPr>
                <w:trHeight w:val="917"/>
              </w:trPr>
              <w:tc>
                <w:tcPr>
                  <w:tcW w:w="1987" w:type="dxa"/>
                </w:tcPr>
                <w:p w14:paraId="5B51B6A0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autoSpaceDE w:val="0"/>
                    <w:autoSpaceDN w:val="0"/>
                    <w:adjustRightInd w:val="0"/>
                    <w:rPr>
                      <w:rFonts w:ascii="Franklin Gothic Book" w:hAnsi="Franklin Gothic Book" w:cstheme="minorHAnsi"/>
                      <w:b/>
                    </w:rPr>
                  </w:pPr>
                  <w:r w:rsidRPr="006C5D2D">
                    <w:rPr>
                      <w:rFonts w:ascii="Franklin Gothic Book" w:hAnsi="Franklin Gothic Book" w:cstheme="minorHAnsi"/>
                      <w:b/>
                    </w:rPr>
                    <w:t>KwaDukuza Municipality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68D7F3D6" w14:textId="6209AD61" w:rsidR="00616272" w:rsidRPr="006C5D2D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32 437 5581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3FB23F2B" w14:textId="77777777" w:rsidR="00616272" w:rsidRPr="00D80BF4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D80BF4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 xml:space="preserve">Nhlanhla </w:t>
                  </w:r>
                  <w:proofErr w:type="spellStart"/>
                  <w:r w:rsidRPr="00D80BF4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Mdakane</w:t>
                  </w:r>
                  <w:proofErr w:type="spellEnd"/>
                </w:p>
                <w:p w14:paraId="342E3A13" w14:textId="0CB6CE43" w:rsidR="00616272" w:rsidRPr="00D80BF4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hyperlink r:id="rId10" w:history="1">
                    <w:r w:rsidRPr="00D80BF4">
                      <w:rPr>
                        <w:rFonts w:ascii="Franklin Gothic Book" w:hAnsi="Franklin Gothic Book" w:cstheme="minorHAnsi"/>
                        <w:bCs/>
                        <w:color w:val="943634" w:themeColor="accent2" w:themeShade="BF"/>
                        <w:sz w:val="22"/>
                        <w:szCs w:val="22"/>
                        <w:lang w:eastAsia="en-ZA"/>
                      </w:rPr>
                      <w:t>JolandaK@kwadukuza.gov.za</w:t>
                    </w:r>
                  </w:hyperlink>
                </w:p>
              </w:tc>
              <w:tc>
                <w:tcPr>
                  <w:tcW w:w="1267" w:type="dxa"/>
                  <w:shd w:val="clear" w:color="auto" w:fill="auto"/>
                </w:tcPr>
                <w:p w14:paraId="6C76C27E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23104294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41D6E355" w14:textId="16362D29" w:rsidR="00616272" w:rsidRPr="006C5D2D" w:rsidRDefault="001B55F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  <w:r w:rsidRPr="006C5D2D">
                    <w:rPr>
                      <w:rFonts w:ascii="Franklin Gothic Book" w:hAnsi="Franklin Gothic Book"/>
                    </w:rPr>
                    <w:sym w:font="Wingdings" w:char="F0FC"/>
                  </w:r>
                </w:p>
              </w:tc>
              <w:tc>
                <w:tcPr>
                  <w:tcW w:w="768" w:type="dxa"/>
                  <w:shd w:val="clear" w:color="auto" w:fill="auto"/>
                </w:tcPr>
                <w:p w14:paraId="6BDC1D3A" w14:textId="52F2D67E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</w:p>
              </w:tc>
            </w:tr>
            <w:tr w:rsidR="00616272" w:rsidRPr="006C5D2D" w14:paraId="6D842548" w14:textId="77777777" w:rsidTr="004C0CDF">
              <w:trPr>
                <w:trHeight w:val="491"/>
              </w:trPr>
              <w:tc>
                <w:tcPr>
                  <w:tcW w:w="1987" w:type="dxa"/>
                </w:tcPr>
                <w:p w14:paraId="7AF3C9C8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</w:rPr>
                  </w:pPr>
                  <w:r w:rsidRPr="006C5D2D">
                    <w:rPr>
                      <w:rFonts w:ascii="Franklin Gothic Book" w:hAnsi="Franklin Gothic Book" w:cstheme="minorHAnsi"/>
                      <w:b/>
                    </w:rPr>
                    <w:t>The South African Council for Natural Scientific Professions (SACNASP)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7590FA1C" w14:textId="3A2946E2" w:rsidR="00616272" w:rsidRPr="006C5D2D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0127486500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0B2597B6" w14:textId="77777777" w:rsidR="00616272" w:rsidRPr="00D80BF4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D80BF4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 xml:space="preserve">Dr </w:t>
                  </w:r>
                  <w:proofErr w:type="spellStart"/>
                  <w:r w:rsidRPr="00D80BF4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Pradish</w:t>
                  </w:r>
                  <w:proofErr w:type="spellEnd"/>
                  <w:r w:rsidRPr="00D80BF4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 xml:space="preserve"> </w:t>
                  </w:r>
                  <w:proofErr w:type="spellStart"/>
                  <w:r w:rsidRPr="00D80BF4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Rampersadh</w:t>
                  </w:r>
                  <w:proofErr w:type="spellEnd"/>
                </w:p>
                <w:p w14:paraId="55D7F922" w14:textId="3199E695" w:rsidR="004C0CDF" w:rsidRPr="00D80BF4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hyperlink r:id="rId11" w:history="1">
                    <w:r w:rsidRPr="00D80BF4">
                      <w:rPr>
                        <w:rFonts w:ascii="Franklin Gothic Book" w:hAnsi="Franklin Gothic Book" w:cstheme="minorHAnsi"/>
                        <w:bCs/>
                        <w:color w:val="943634" w:themeColor="accent2" w:themeShade="BF"/>
                        <w:sz w:val="22"/>
                        <w:szCs w:val="22"/>
                        <w:lang w:eastAsia="en-ZA"/>
                      </w:rPr>
                      <w:t>sacnasp@sacnasp.org.za</w:t>
                    </w:r>
                  </w:hyperlink>
                </w:p>
              </w:tc>
              <w:tc>
                <w:tcPr>
                  <w:tcW w:w="1267" w:type="dxa"/>
                  <w:shd w:val="clear" w:color="auto" w:fill="auto"/>
                </w:tcPr>
                <w:p w14:paraId="597D7C05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3E0BB085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617FBCF3" w14:textId="5962A8DA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768" w:type="dxa"/>
                  <w:shd w:val="clear" w:color="auto" w:fill="auto"/>
                </w:tcPr>
                <w:p w14:paraId="7C809FEC" w14:textId="491B927D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</w:p>
              </w:tc>
            </w:tr>
            <w:tr w:rsidR="00616272" w:rsidRPr="006C5D2D" w14:paraId="53A5C3F4" w14:textId="77777777" w:rsidTr="004C0CDF">
              <w:trPr>
                <w:trHeight w:val="491"/>
              </w:trPr>
              <w:tc>
                <w:tcPr>
                  <w:tcW w:w="1987" w:type="dxa"/>
                </w:tcPr>
                <w:p w14:paraId="01972170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autoSpaceDE w:val="0"/>
                    <w:autoSpaceDN w:val="0"/>
                    <w:adjustRightInd w:val="0"/>
                    <w:spacing w:line="360" w:lineRule="auto"/>
                    <w:rPr>
                      <w:rFonts w:ascii="Franklin Gothic Book" w:hAnsi="Franklin Gothic Book" w:cstheme="minorHAnsi"/>
                      <w:b/>
                    </w:rPr>
                  </w:pPr>
                  <w:r w:rsidRPr="006C5D2D">
                    <w:rPr>
                      <w:rFonts w:ascii="Franklin Gothic Book" w:hAnsi="Franklin Gothic Book" w:cs="Arial"/>
                      <w:b/>
                      <w:sz w:val="22"/>
                      <w:szCs w:val="22"/>
                    </w:rPr>
                    <w:t xml:space="preserve"> </w:t>
                  </w:r>
                  <w:r w:rsidRPr="006C5D2D">
                    <w:rPr>
                      <w:rFonts w:ascii="Franklin Gothic Book" w:hAnsi="Franklin Gothic Book" w:cs="Arial"/>
                      <w:b/>
                    </w:rPr>
                    <w:t>South Africans Qualifications Authority (SAQA)</w:t>
                  </w:r>
                </w:p>
              </w:tc>
              <w:tc>
                <w:tcPr>
                  <w:tcW w:w="2092" w:type="dxa"/>
                  <w:shd w:val="clear" w:color="auto" w:fill="auto"/>
                </w:tcPr>
                <w:p w14:paraId="1DEA76EB" w14:textId="66211778" w:rsidR="00616272" w:rsidRPr="006C5D2D" w:rsidRDefault="004C0CDF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4C0CDF"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 012 431 5000</w:t>
                  </w:r>
                </w:p>
              </w:tc>
              <w:tc>
                <w:tcPr>
                  <w:tcW w:w="3973" w:type="dxa"/>
                  <w:shd w:val="clear" w:color="auto" w:fill="auto"/>
                </w:tcPr>
                <w:p w14:paraId="46E0D5CF" w14:textId="77777777" w:rsidR="00616272" w:rsidRPr="00D80BF4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  <w:r w:rsidRPr="00D80BF4">
                    <w:rPr>
                      <w:rFonts w:ascii="Franklin Gothic Book" w:hAnsi="Franklin Gothic Book" w:cstheme="minorHAnsi"/>
                      <w:bCs/>
                      <w:color w:val="943634" w:themeColor="accent2" w:themeShade="BF"/>
                      <w:sz w:val="22"/>
                      <w:szCs w:val="22"/>
                      <w:lang w:eastAsia="en-ZA"/>
                    </w:rPr>
                    <w:t>verifications@saqa.org.za</w:t>
                  </w:r>
                </w:p>
              </w:tc>
              <w:tc>
                <w:tcPr>
                  <w:tcW w:w="1267" w:type="dxa"/>
                  <w:shd w:val="clear" w:color="auto" w:fill="auto"/>
                </w:tcPr>
                <w:p w14:paraId="3A7753A2" w14:textId="77777777" w:rsidR="00616272" w:rsidRPr="006C5D2D" w:rsidRDefault="00616272" w:rsidP="00483991">
                  <w:pPr>
                    <w:pStyle w:val="ListParagraph"/>
                    <w:framePr w:hSpace="180" w:wrap="around" w:vAnchor="text" w:hAnchor="margin" w:xAlign="right" w:y="408"/>
                    <w:numPr>
                      <w:ilvl w:val="0"/>
                      <w:numId w:val="1"/>
                    </w:numPr>
                    <w:spacing w:after="200" w:line="276" w:lineRule="auto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0ED03F87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6621D111" w14:textId="39FDD1B4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768" w:type="dxa"/>
                  <w:shd w:val="clear" w:color="auto" w:fill="auto"/>
                </w:tcPr>
                <w:p w14:paraId="3A5E6DC4" w14:textId="41CFA2C5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</w:p>
              </w:tc>
            </w:tr>
            <w:tr w:rsidR="00616272" w:rsidRPr="006C5D2D" w14:paraId="692A4338" w14:textId="77777777" w:rsidTr="004C0CDF">
              <w:trPr>
                <w:trHeight w:val="863"/>
              </w:trPr>
              <w:tc>
                <w:tcPr>
                  <w:tcW w:w="1987" w:type="dxa"/>
                </w:tcPr>
                <w:p w14:paraId="195B59FC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autoSpaceDE w:val="0"/>
                    <w:autoSpaceDN w:val="0"/>
                    <w:adjustRightInd w:val="0"/>
                    <w:spacing w:line="360" w:lineRule="auto"/>
                    <w:rPr>
                      <w:rFonts w:ascii="Franklin Gothic Book" w:hAnsi="Franklin Gothic Book" w:cstheme="minorHAnsi"/>
                      <w:b/>
                    </w:rPr>
                  </w:pPr>
                </w:p>
              </w:tc>
              <w:tc>
                <w:tcPr>
                  <w:tcW w:w="2092" w:type="dxa"/>
                  <w:shd w:val="clear" w:color="auto" w:fill="auto"/>
                </w:tcPr>
                <w:p w14:paraId="6097D310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sz w:val="22"/>
                      <w:szCs w:val="22"/>
                      <w:lang w:eastAsia="en-ZA"/>
                    </w:rPr>
                  </w:pPr>
                </w:p>
              </w:tc>
              <w:tc>
                <w:tcPr>
                  <w:tcW w:w="3973" w:type="dxa"/>
                  <w:shd w:val="clear" w:color="auto" w:fill="auto"/>
                </w:tcPr>
                <w:p w14:paraId="3B8907B2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 w:cstheme="minorHAnsi"/>
                      <w:b/>
                      <w:color w:val="943634" w:themeColor="accent2" w:themeShade="BF"/>
                      <w:u w:val="single"/>
                      <w:lang w:eastAsia="en-ZA"/>
                    </w:rPr>
                  </w:pPr>
                </w:p>
              </w:tc>
              <w:tc>
                <w:tcPr>
                  <w:tcW w:w="1267" w:type="dxa"/>
                  <w:shd w:val="clear" w:color="auto" w:fill="auto"/>
                </w:tcPr>
                <w:p w14:paraId="12F90D4F" w14:textId="77777777" w:rsidR="00616272" w:rsidRPr="006C5D2D" w:rsidRDefault="00616272" w:rsidP="001B55F2">
                  <w:pPr>
                    <w:pStyle w:val="ListParagraph"/>
                    <w:framePr w:hSpace="180" w:wrap="around" w:vAnchor="text" w:hAnchor="margin" w:xAlign="right" w:y="408"/>
                    <w:spacing w:after="200" w:line="276" w:lineRule="auto"/>
                    <w:ind w:left="630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575" w:type="dxa"/>
                  <w:shd w:val="clear" w:color="auto" w:fill="auto"/>
                </w:tcPr>
                <w:p w14:paraId="77805AC6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1167" w:type="dxa"/>
                  <w:shd w:val="clear" w:color="auto" w:fill="auto"/>
                </w:tcPr>
                <w:p w14:paraId="12275E49" w14:textId="77777777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</w:rPr>
                  </w:pPr>
                </w:p>
              </w:tc>
              <w:tc>
                <w:tcPr>
                  <w:tcW w:w="768" w:type="dxa"/>
                  <w:shd w:val="clear" w:color="auto" w:fill="auto"/>
                </w:tcPr>
                <w:p w14:paraId="0B58CFD8" w14:textId="55A445D8" w:rsidR="00616272" w:rsidRPr="006C5D2D" w:rsidRDefault="00616272" w:rsidP="00483991">
                  <w:pPr>
                    <w:framePr w:hSpace="180" w:wrap="around" w:vAnchor="text" w:hAnchor="margin" w:xAlign="right" w:y="408"/>
                    <w:rPr>
                      <w:rFonts w:ascii="Franklin Gothic Book" w:hAnsi="Franklin Gothic Book"/>
                      <w:b/>
                    </w:rPr>
                  </w:pPr>
                </w:p>
              </w:tc>
            </w:tr>
          </w:tbl>
          <w:p w14:paraId="1561AC90" w14:textId="77777777" w:rsidR="00616272" w:rsidRDefault="00616272" w:rsidP="00616272">
            <w:pPr>
              <w:ind w:left="390"/>
            </w:pPr>
          </w:p>
        </w:tc>
      </w:tr>
    </w:tbl>
    <w:p w14:paraId="6702C30B" w14:textId="37856DA1" w:rsidR="003C558B" w:rsidRDefault="003C558B" w:rsidP="000F3187">
      <w:pPr>
        <w:rPr>
          <w:rFonts w:ascii="Arial" w:hAnsi="Arial" w:cs="Arial"/>
        </w:rPr>
      </w:pPr>
    </w:p>
    <w:p w14:paraId="70015915" w14:textId="77777777" w:rsidR="003C558B" w:rsidRDefault="003C558B" w:rsidP="003C558B"/>
    <w:p w14:paraId="389E7315" w14:textId="77777777" w:rsidR="003C558B" w:rsidRDefault="003C558B" w:rsidP="003C558B"/>
    <w:p w14:paraId="31B1AE1E" w14:textId="77777777" w:rsidR="003C558B" w:rsidRPr="00635AE5" w:rsidRDefault="003C558B" w:rsidP="003C558B"/>
    <w:p w14:paraId="0871854D" w14:textId="77777777" w:rsidR="003C558B" w:rsidRDefault="003C558B" w:rsidP="003C558B"/>
    <w:p w14:paraId="06138AA2" w14:textId="77777777" w:rsidR="003C558B" w:rsidRDefault="003C558B" w:rsidP="003C558B"/>
    <w:p w14:paraId="36BA0A0C" w14:textId="77777777" w:rsidR="003C558B" w:rsidRDefault="003C558B" w:rsidP="003C558B"/>
    <w:p w14:paraId="1A2033BF" w14:textId="77777777" w:rsidR="003C558B" w:rsidRDefault="003C558B" w:rsidP="003C558B"/>
    <w:p w14:paraId="606DE181" w14:textId="77777777" w:rsidR="003C558B" w:rsidRDefault="003C558B" w:rsidP="003C558B"/>
    <w:p w14:paraId="7270F7C3" w14:textId="77777777" w:rsidR="003C558B" w:rsidRDefault="003C558B" w:rsidP="003C558B"/>
    <w:p w14:paraId="72DDF53D" w14:textId="77777777" w:rsidR="003C558B" w:rsidRDefault="003C558B" w:rsidP="003C558B"/>
    <w:p w14:paraId="481619AC" w14:textId="77777777" w:rsidR="000F3187" w:rsidRPr="000F3187" w:rsidRDefault="000F3187" w:rsidP="000F3187"/>
    <w:sectPr w:rsidR="000F3187" w:rsidRPr="000F3187" w:rsidSect="00616272">
      <w:headerReference w:type="even" r:id="rId12"/>
      <w:headerReference w:type="default" r:id="rId13"/>
      <w:footerReference w:type="even" r:id="rId14"/>
      <w:footerReference w:type="default" r:id="rId15"/>
      <w:pgSz w:w="16840" w:h="11900" w:orient="landscape"/>
      <w:pgMar w:top="1080" w:right="1440" w:bottom="108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9CCD0" w14:textId="77777777" w:rsidR="00732563" w:rsidRDefault="00732563" w:rsidP="00CA1359">
      <w:r>
        <w:separator/>
      </w:r>
    </w:p>
  </w:endnote>
  <w:endnote w:type="continuationSeparator" w:id="0">
    <w:p w14:paraId="428ADCB9" w14:textId="77777777" w:rsidR="00732563" w:rsidRDefault="00732563" w:rsidP="00CA13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1F1A7" w14:textId="77777777" w:rsidR="004A6375" w:rsidRDefault="003306EC">
    <w:pPr>
      <w:pStyle w:val="Footer"/>
    </w:pPr>
    <w:sdt>
      <w:sdtPr>
        <w:id w:val="969400743"/>
        <w:temporary/>
        <w:showingPlcHdr/>
      </w:sdtPr>
      <w:sdtContent>
        <w:r w:rsidR="004A6375">
          <w:t>[Type text]</w:t>
        </w:r>
      </w:sdtContent>
    </w:sdt>
    <w:r w:rsidR="004A6375">
      <w:ptab w:relativeTo="margin" w:alignment="center" w:leader="none"/>
    </w:r>
    <w:sdt>
      <w:sdtPr>
        <w:id w:val="969400748"/>
        <w:temporary/>
        <w:showingPlcHdr/>
      </w:sdtPr>
      <w:sdtContent>
        <w:r w:rsidR="004A6375">
          <w:t>[Type text]</w:t>
        </w:r>
      </w:sdtContent>
    </w:sdt>
    <w:r w:rsidR="004A6375">
      <w:ptab w:relativeTo="margin" w:alignment="right" w:leader="none"/>
    </w:r>
    <w:sdt>
      <w:sdtPr>
        <w:id w:val="969400753"/>
        <w:temporary/>
        <w:showingPlcHdr/>
      </w:sdtPr>
      <w:sdtContent>
        <w:r w:rsidR="004A6375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3F705" w14:textId="77777777" w:rsidR="00616272" w:rsidRDefault="00616272" w:rsidP="00CA4536">
    <w:pPr>
      <w:pStyle w:val="BasicParagraph"/>
      <w:tabs>
        <w:tab w:val="right" w:pos="10773"/>
      </w:tabs>
      <w:spacing w:line="240" w:lineRule="auto"/>
      <w:ind w:left="567"/>
      <w:rPr>
        <w:rFonts w:ascii="Arial" w:hAnsi="Arial" w:cs="Arial"/>
        <w:b/>
        <w:color w:val="1A1A1A"/>
        <w:sz w:val="14"/>
        <w:szCs w:val="14"/>
      </w:rPr>
    </w:pPr>
  </w:p>
  <w:p w14:paraId="487C02D0" w14:textId="49BE4B1A" w:rsidR="00864584" w:rsidRPr="00F25672" w:rsidRDefault="004A6375" w:rsidP="00CA4536">
    <w:pPr>
      <w:pStyle w:val="BasicParagraph"/>
      <w:tabs>
        <w:tab w:val="right" w:pos="10773"/>
      </w:tabs>
      <w:spacing w:line="240" w:lineRule="auto"/>
      <w:ind w:left="567"/>
      <w:rPr>
        <w:rFonts w:ascii="Arial" w:hAnsi="Arial" w:cs="Arial"/>
        <w:sz w:val="14"/>
        <w:szCs w:val="14"/>
      </w:rPr>
    </w:pPr>
    <w:r w:rsidRPr="00F25672">
      <w:rPr>
        <w:rFonts w:ascii="Arial" w:hAnsi="Arial" w:cs="Arial"/>
        <w:b/>
        <w:color w:val="1A1A1A"/>
        <w:sz w:val="14"/>
        <w:szCs w:val="14"/>
      </w:rPr>
      <w:t>South African Council</w:t>
    </w:r>
    <w:r w:rsidR="00864584" w:rsidRPr="00F25672">
      <w:rPr>
        <w:rFonts w:ascii="Arial" w:hAnsi="Arial" w:cs="Arial"/>
        <w:color w:val="1A1A1A"/>
        <w:sz w:val="14"/>
        <w:szCs w:val="14"/>
      </w:rPr>
      <w:tab/>
    </w:r>
    <w:r w:rsidR="007D13E5">
      <w:rPr>
        <w:rFonts w:ascii="Arial" w:hAnsi="Arial" w:cs="Arial"/>
        <w:color w:val="1A1A1A"/>
        <w:sz w:val="14"/>
        <w:szCs w:val="14"/>
      </w:rPr>
      <w:t xml:space="preserve"> </w:t>
    </w:r>
    <w:r w:rsidR="00864584" w:rsidRPr="00F25672">
      <w:rPr>
        <w:rFonts w:ascii="Arial" w:hAnsi="Arial" w:cs="Arial"/>
        <w:sz w:val="14"/>
        <w:szCs w:val="14"/>
      </w:rPr>
      <w:br/>
    </w:r>
    <w:r w:rsidRPr="00F25672">
      <w:rPr>
        <w:rFonts w:ascii="Arial" w:hAnsi="Arial" w:cs="Arial"/>
        <w:b/>
        <w:color w:val="1A1A1A"/>
        <w:sz w:val="14"/>
        <w:szCs w:val="14"/>
      </w:rPr>
      <w:t>for the Architectural Profession</w:t>
    </w:r>
    <w:r w:rsidR="00864584" w:rsidRPr="00F25672">
      <w:rPr>
        <w:rFonts w:ascii="Arial" w:hAnsi="Arial" w:cs="Arial"/>
        <w:color w:val="1A1A1A"/>
        <w:sz w:val="14"/>
        <w:szCs w:val="14"/>
      </w:rPr>
      <w:tab/>
    </w:r>
  </w:p>
  <w:p w14:paraId="5884AF71" w14:textId="77777777" w:rsidR="001F1878" w:rsidRDefault="004A6375" w:rsidP="00CA4536">
    <w:pPr>
      <w:pStyle w:val="Footer"/>
      <w:tabs>
        <w:tab w:val="clear" w:pos="8640"/>
        <w:tab w:val="right" w:pos="4320"/>
        <w:tab w:val="right" w:pos="10773"/>
      </w:tabs>
      <w:ind w:left="567"/>
      <w:rPr>
        <w:rFonts w:ascii="Arial" w:hAnsi="Arial" w:cs="Arial"/>
        <w:color w:val="1A1A1A"/>
        <w:sz w:val="14"/>
        <w:szCs w:val="14"/>
      </w:rPr>
    </w:pPr>
    <w:r w:rsidRPr="00F25672">
      <w:rPr>
        <w:rFonts w:ascii="Arial" w:hAnsi="Arial" w:cs="Arial"/>
        <w:color w:val="1A1A1A"/>
        <w:sz w:val="14"/>
        <w:szCs w:val="14"/>
      </w:rPr>
      <w:t>51 Wessel Road, Right Wing</w:t>
    </w:r>
    <w:r w:rsidR="00981F94" w:rsidRPr="00F25672">
      <w:rPr>
        <w:rFonts w:ascii="Arial" w:hAnsi="Arial" w:cs="Arial"/>
        <w:color w:val="1A1A1A"/>
        <w:sz w:val="14"/>
        <w:szCs w:val="14"/>
      </w:rPr>
      <w:t xml:space="preserve">, </w:t>
    </w:r>
    <w:r w:rsidRPr="00F25672">
      <w:rPr>
        <w:rFonts w:ascii="Arial" w:hAnsi="Arial" w:cs="Arial"/>
        <w:color w:val="1A1A1A"/>
        <w:sz w:val="14"/>
        <w:szCs w:val="14"/>
      </w:rPr>
      <w:br/>
      <w:t>Rivonia, Sandton, 2128,</w:t>
    </w:r>
    <w:r w:rsidRPr="00F25672">
      <w:rPr>
        <w:rFonts w:ascii="Arial" w:hAnsi="Arial" w:cs="Arial"/>
        <w:color w:val="1A1A1A"/>
        <w:sz w:val="14"/>
        <w:szCs w:val="14"/>
      </w:rPr>
      <w:br/>
      <w:t>P</w:t>
    </w:r>
    <w:r w:rsidR="00CC13D3">
      <w:rPr>
        <w:rFonts w:ascii="Arial" w:hAnsi="Arial" w:cs="Arial"/>
        <w:color w:val="1A1A1A"/>
        <w:sz w:val="14"/>
        <w:szCs w:val="14"/>
      </w:rPr>
      <w:t>.</w:t>
    </w:r>
    <w:r w:rsidRPr="00F25672">
      <w:rPr>
        <w:rFonts w:ascii="Arial" w:hAnsi="Arial" w:cs="Arial"/>
        <w:color w:val="1A1A1A"/>
        <w:sz w:val="14"/>
        <w:szCs w:val="14"/>
      </w:rPr>
      <w:t>O</w:t>
    </w:r>
    <w:r w:rsidR="00CC13D3">
      <w:rPr>
        <w:rFonts w:ascii="Arial" w:hAnsi="Arial" w:cs="Arial"/>
        <w:color w:val="1A1A1A"/>
        <w:sz w:val="14"/>
        <w:szCs w:val="14"/>
      </w:rPr>
      <w:t>.</w:t>
    </w:r>
    <w:r w:rsidRPr="00F25672">
      <w:rPr>
        <w:rFonts w:ascii="Arial" w:hAnsi="Arial" w:cs="Arial"/>
        <w:color w:val="1A1A1A"/>
        <w:sz w:val="14"/>
        <w:szCs w:val="14"/>
      </w:rPr>
      <w:t xml:space="preserve"> Box </w:t>
    </w:r>
    <w:r w:rsidR="00CC13D3">
      <w:rPr>
        <w:rFonts w:ascii="Arial" w:hAnsi="Arial" w:cs="Arial"/>
        <w:color w:val="1A1A1A"/>
        <w:sz w:val="14"/>
        <w:szCs w:val="14"/>
      </w:rPr>
      <w:t>1500, Rivonia, 2128.</w:t>
    </w:r>
    <w:r w:rsidR="00DA1974">
      <w:rPr>
        <w:rFonts w:ascii="Arial" w:hAnsi="Arial" w:cs="Arial"/>
        <w:color w:val="1A1A1A"/>
        <w:sz w:val="14"/>
        <w:szCs w:val="14"/>
      </w:rPr>
      <w:br/>
    </w:r>
    <w:r w:rsidR="00981F94">
      <w:rPr>
        <w:rFonts w:ascii="Arial" w:hAnsi="Arial" w:cs="Arial"/>
        <w:color w:val="1A1A1A"/>
        <w:sz w:val="14"/>
        <w:szCs w:val="14"/>
      </w:rPr>
      <w:t>Tel:</w:t>
    </w:r>
    <w:r w:rsidR="00DA1974">
      <w:rPr>
        <w:rFonts w:ascii="Arial" w:hAnsi="Arial" w:cs="Arial"/>
        <w:color w:val="1A1A1A"/>
        <w:sz w:val="14"/>
        <w:szCs w:val="14"/>
      </w:rPr>
      <w:t xml:space="preserve"> 011 479 5000 </w:t>
    </w:r>
    <w:r w:rsidR="00981F94">
      <w:rPr>
        <w:rFonts w:ascii="Arial" w:hAnsi="Arial" w:cs="Arial"/>
        <w:color w:val="1A1A1A"/>
        <w:sz w:val="14"/>
        <w:szCs w:val="14"/>
      </w:rPr>
      <w:t>Fax:</w:t>
    </w:r>
    <w:r w:rsidR="00DA1974">
      <w:rPr>
        <w:rFonts w:ascii="Arial" w:hAnsi="Arial" w:cs="Arial"/>
        <w:color w:val="1A1A1A"/>
        <w:sz w:val="14"/>
        <w:szCs w:val="14"/>
      </w:rPr>
      <w:t xml:space="preserve"> 011 479 5100</w:t>
    </w:r>
  </w:p>
  <w:p w14:paraId="754B5FA2" w14:textId="77777777" w:rsidR="004A6375" w:rsidRPr="00F25672" w:rsidRDefault="00CC13D3" w:rsidP="00CA4536">
    <w:pPr>
      <w:pStyle w:val="Footer"/>
      <w:tabs>
        <w:tab w:val="clear" w:pos="8640"/>
        <w:tab w:val="right" w:pos="4320"/>
        <w:tab w:val="right" w:pos="10773"/>
      </w:tabs>
      <w:ind w:left="567"/>
      <w:rPr>
        <w:rFonts w:ascii="Arial" w:hAnsi="Arial" w:cs="Arial"/>
      </w:rPr>
    </w:pPr>
    <w:r>
      <w:rPr>
        <w:rFonts w:ascii="Arial" w:hAnsi="Arial" w:cs="Arial"/>
        <w:color w:val="1A1A1A"/>
        <w:sz w:val="14"/>
        <w:szCs w:val="14"/>
      </w:rPr>
      <w:t>www.</w:t>
    </w:r>
    <w:r w:rsidR="00CA4536" w:rsidRPr="00F25672">
      <w:rPr>
        <w:rFonts w:ascii="Arial" w:hAnsi="Arial" w:cs="Arial"/>
        <w:color w:val="1A1A1A"/>
        <w:sz w:val="14"/>
        <w:szCs w:val="14"/>
      </w:rPr>
      <w:t>sacapsa.</w:t>
    </w:r>
    <w:r>
      <w:rPr>
        <w:rFonts w:ascii="Arial" w:hAnsi="Arial" w:cs="Arial"/>
        <w:color w:val="1A1A1A"/>
        <w:sz w:val="14"/>
        <w:szCs w:val="14"/>
      </w:rPr>
      <w:t>com</w:t>
    </w:r>
    <w:r w:rsidR="00CA4536" w:rsidRPr="00F25672">
      <w:rPr>
        <w:rFonts w:ascii="Arial" w:hAnsi="Arial" w:cs="Arial"/>
        <w:color w:val="1A1A1A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49461" w14:textId="77777777" w:rsidR="00732563" w:rsidRDefault="00732563" w:rsidP="00CA1359">
      <w:r>
        <w:separator/>
      </w:r>
    </w:p>
  </w:footnote>
  <w:footnote w:type="continuationSeparator" w:id="0">
    <w:p w14:paraId="3E97B02F" w14:textId="77777777" w:rsidR="00732563" w:rsidRDefault="00732563" w:rsidP="00CA13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alias w:val="Title"/>
      <w:id w:val="77547040"/>
      <w:placeholder>
        <w:docPart w:val="712EED6FB906854E9C7C2EFF8D4A6879"/>
      </w:placeholder>
      <w:showingPlcHdr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14:paraId="1E957264" w14:textId="77777777" w:rsidR="004A6375" w:rsidRPr="005E04E9" w:rsidRDefault="004A6375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 w:rsidRPr="005E04E9">
          <w:rPr>
            <w:rFonts w:ascii="Cambria" w:hAnsi="Cambria"/>
          </w:rPr>
          <w:t>[Type the document title]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C1D11220E8336645B5D4D28D4B94743D"/>
      </w:placeholder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Content>
      <w:p w14:paraId="66521814" w14:textId="77777777" w:rsidR="004A6375" w:rsidRPr="005E04E9" w:rsidRDefault="004A6375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 w:rsidRPr="005E04E9">
          <w:rPr>
            <w:rFonts w:ascii="Cambria" w:hAnsi="Cambria"/>
          </w:rPr>
          <w:t>[Type the date]</w:t>
        </w:r>
      </w:p>
    </w:sdtContent>
  </w:sdt>
  <w:p w14:paraId="7672A87B" w14:textId="77777777" w:rsidR="004A6375" w:rsidRDefault="004A63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F781D" w14:textId="3CE0F6C7" w:rsidR="004A6375" w:rsidRDefault="00616272">
    <w:pPr>
      <w:pStyle w:val="Header"/>
    </w:pPr>
    <w:r>
      <w:rPr>
        <w:noProof/>
        <w:lang w:val="en-US"/>
      </w:rPr>
      <w:drawing>
        <wp:inline distT="0" distB="0" distL="0" distR="0" wp14:anchorId="1D68173F" wp14:editId="3D509564">
          <wp:extent cx="575945" cy="575945"/>
          <wp:effectExtent l="0" t="0" r="8255" b="825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ACAP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A6375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43D132" wp14:editId="4EBD204A">
              <wp:simplePos x="0" y="0"/>
              <wp:positionH relativeFrom="column">
                <wp:posOffset>228600</wp:posOffset>
              </wp:positionH>
              <wp:positionV relativeFrom="paragraph">
                <wp:posOffset>270510</wp:posOffset>
              </wp:positionV>
              <wp:extent cx="767715" cy="675640"/>
              <wp:effectExtent l="0" t="0" r="0" b="1016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7715" cy="675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txbx>
                      <w:txbxContent>
                        <w:p w14:paraId="488C8868" w14:textId="3E722ACE" w:rsidR="004A6375" w:rsidRPr="00A52361" w:rsidRDefault="004A6375" w:rsidP="00CA1359">
                          <w:pPr>
                            <w:pStyle w:val="Header"/>
                            <w:rPr>
                              <w:noProof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43D13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8pt;margin-top:21.3pt;width:60.45pt;height:53.2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" filled="f" stroked="f">
              <v:textbox style="mso-fit-shape-to-text:t">
                <w:txbxContent>
                  <w:p w14:paraId="488C8868" w14:textId="3E722ACE" w:rsidR="004A6375" w:rsidRPr="00A52361" w:rsidRDefault="004A6375" w:rsidP="00CA1359">
                    <w:pPr>
                      <w:pStyle w:val="Header"/>
                      <w:rPr>
                        <w:noProof/>
                        <w:lang w:val="en-U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96D5F"/>
    <w:multiLevelType w:val="hybridMultilevel"/>
    <w:tmpl w:val="2DD6EBE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C0D5FB7"/>
    <w:multiLevelType w:val="hybridMultilevel"/>
    <w:tmpl w:val="F544DE1E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 w16cid:durableId="578714114">
    <w:abstractNumId w:val="1"/>
  </w:num>
  <w:num w:numId="2" w16cid:durableId="1786922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DA0NjExMDE3NbRU0lEKTi0uzszPAykwrgUApSNsNywAAAA="/>
  </w:docVars>
  <w:rsids>
    <w:rsidRoot w:val="00CA1359"/>
    <w:rsid w:val="00042DBD"/>
    <w:rsid w:val="00063249"/>
    <w:rsid w:val="0007056C"/>
    <w:rsid w:val="00077CB2"/>
    <w:rsid w:val="000C2860"/>
    <w:rsid w:val="000F3187"/>
    <w:rsid w:val="00114E9E"/>
    <w:rsid w:val="001B0719"/>
    <w:rsid w:val="001B55F2"/>
    <w:rsid w:val="001C2D6C"/>
    <w:rsid w:val="001C6C2C"/>
    <w:rsid w:val="001F1878"/>
    <w:rsid w:val="002219CC"/>
    <w:rsid w:val="002648C2"/>
    <w:rsid w:val="002B1F6C"/>
    <w:rsid w:val="002D0085"/>
    <w:rsid w:val="003306EC"/>
    <w:rsid w:val="0034324E"/>
    <w:rsid w:val="00354459"/>
    <w:rsid w:val="0039301C"/>
    <w:rsid w:val="003C558B"/>
    <w:rsid w:val="003D6F13"/>
    <w:rsid w:val="00401D39"/>
    <w:rsid w:val="0040455D"/>
    <w:rsid w:val="0041079C"/>
    <w:rsid w:val="00483991"/>
    <w:rsid w:val="004A6375"/>
    <w:rsid w:val="004C0CDF"/>
    <w:rsid w:val="004F1A44"/>
    <w:rsid w:val="0059521B"/>
    <w:rsid w:val="005B55D5"/>
    <w:rsid w:val="005E3177"/>
    <w:rsid w:val="00616272"/>
    <w:rsid w:val="006C427D"/>
    <w:rsid w:val="006C5D2D"/>
    <w:rsid w:val="006F0375"/>
    <w:rsid w:val="00721738"/>
    <w:rsid w:val="00732563"/>
    <w:rsid w:val="00751FC1"/>
    <w:rsid w:val="00775E8E"/>
    <w:rsid w:val="0078206B"/>
    <w:rsid w:val="007C0A44"/>
    <w:rsid w:val="007D13E5"/>
    <w:rsid w:val="007E00A2"/>
    <w:rsid w:val="007E5A51"/>
    <w:rsid w:val="00823807"/>
    <w:rsid w:val="0083748E"/>
    <w:rsid w:val="00864584"/>
    <w:rsid w:val="008B5A52"/>
    <w:rsid w:val="008D305F"/>
    <w:rsid w:val="008F1550"/>
    <w:rsid w:val="00973C71"/>
    <w:rsid w:val="00977F7C"/>
    <w:rsid w:val="00981F94"/>
    <w:rsid w:val="00991E6A"/>
    <w:rsid w:val="009A694B"/>
    <w:rsid w:val="009C002E"/>
    <w:rsid w:val="009C3582"/>
    <w:rsid w:val="00A17758"/>
    <w:rsid w:val="00A5248C"/>
    <w:rsid w:val="00AB00A2"/>
    <w:rsid w:val="00AE325F"/>
    <w:rsid w:val="00B5346A"/>
    <w:rsid w:val="00CA1359"/>
    <w:rsid w:val="00CA4536"/>
    <w:rsid w:val="00CC01F4"/>
    <w:rsid w:val="00CC13D3"/>
    <w:rsid w:val="00D21459"/>
    <w:rsid w:val="00D80BF4"/>
    <w:rsid w:val="00DA1974"/>
    <w:rsid w:val="00DD329F"/>
    <w:rsid w:val="00E25029"/>
    <w:rsid w:val="00E91BDE"/>
    <w:rsid w:val="00EA71BA"/>
    <w:rsid w:val="00ED4B37"/>
    <w:rsid w:val="00EE6A85"/>
    <w:rsid w:val="00F07259"/>
    <w:rsid w:val="00F25672"/>
    <w:rsid w:val="00FC0C2B"/>
    <w:rsid w:val="00FC4C5A"/>
    <w:rsid w:val="00FF5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3541292B"/>
  <w15:docId w15:val="{FDA7443B-5BC4-42A0-A390-D772F26E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135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4C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135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A1359"/>
    <w:pPr>
      <w:spacing w:line="276" w:lineRule="auto"/>
      <w:outlineLvl w:val="9"/>
    </w:pPr>
    <w:rPr>
      <w:color w:val="365F91" w:themeColor="accent1" w:themeShade="BF"/>
      <w:sz w:val="28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35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359"/>
    <w:rPr>
      <w:rFonts w:ascii="Lucida Grande" w:hAnsi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A1359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CA1359"/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A1359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A1359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A1359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A1359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A1359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A1359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A1359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A13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359"/>
  </w:style>
  <w:style w:type="paragraph" w:styleId="Footer">
    <w:name w:val="footer"/>
    <w:basedOn w:val="Normal"/>
    <w:link w:val="FooterChar"/>
    <w:uiPriority w:val="99"/>
    <w:unhideWhenUsed/>
    <w:rsid w:val="00CA13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359"/>
  </w:style>
  <w:style w:type="paragraph" w:styleId="ListParagraph">
    <w:name w:val="List Paragraph"/>
    <w:basedOn w:val="Normal"/>
    <w:uiPriority w:val="34"/>
    <w:qFormat/>
    <w:rsid w:val="00CA1359"/>
    <w:pPr>
      <w:ind w:left="720"/>
      <w:contextualSpacing/>
    </w:pPr>
  </w:style>
  <w:style w:type="paragraph" w:customStyle="1" w:styleId="BasicParagraph">
    <w:name w:val="[Basic Paragraph]"/>
    <w:basedOn w:val="Normal"/>
    <w:uiPriority w:val="99"/>
    <w:rsid w:val="00CA135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1C2D6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558B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4C5A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TMLCite">
    <w:name w:val="HTML Cite"/>
    <w:basedOn w:val="DefaultParagraphFont"/>
    <w:uiPriority w:val="99"/>
    <w:semiHidden/>
    <w:unhideWhenUsed/>
    <w:rsid w:val="00FC4C5A"/>
    <w:rPr>
      <w:i/>
      <w:iCs/>
    </w:rPr>
  </w:style>
  <w:style w:type="character" w:styleId="Emphasis">
    <w:name w:val="Emphasis"/>
    <w:basedOn w:val="DefaultParagraphFont"/>
    <w:uiPriority w:val="20"/>
    <w:qFormat/>
    <w:rsid w:val="00FC4C5A"/>
    <w:rPr>
      <w:i/>
      <w:iCs/>
    </w:rPr>
  </w:style>
  <w:style w:type="paragraph" w:customStyle="1" w:styleId="Default">
    <w:name w:val="Default"/>
    <w:rsid w:val="00FC4C5A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2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27128412911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cnasp@sacnasp.org.z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JolandaK@kwadukuza.gov.z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nabisa.org.za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2EED6FB906854E9C7C2EFF8D4A6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3EE9B-CEFA-034F-B931-73D5B6D7E0B6}"/>
      </w:docPartPr>
      <w:docPartBody>
        <w:p w:rsidR="0060703E" w:rsidRDefault="0060703E" w:rsidP="0060703E">
          <w:pPr>
            <w:pStyle w:val="712EED6FB906854E9C7C2EFF8D4A6879"/>
          </w:pPr>
          <w:r>
            <w:t>[Type the document title]</w:t>
          </w:r>
        </w:p>
      </w:docPartBody>
    </w:docPart>
    <w:docPart>
      <w:docPartPr>
        <w:name w:val="C1D11220E8336645B5D4D28D4B947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4678C-2D00-C641-9A48-F885E1B769A2}"/>
      </w:docPartPr>
      <w:docPartBody>
        <w:p w:rsidR="0060703E" w:rsidRDefault="0060703E" w:rsidP="0060703E">
          <w:pPr>
            <w:pStyle w:val="C1D11220E8336645B5D4D28D4B94743D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0703E"/>
    <w:rsid w:val="00027625"/>
    <w:rsid w:val="00045B4C"/>
    <w:rsid w:val="0015138A"/>
    <w:rsid w:val="001775B3"/>
    <w:rsid w:val="004310EA"/>
    <w:rsid w:val="00475961"/>
    <w:rsid w:val="0060703E"/>
    <w:rsid w:val="00765866"/>
    <w:rsid w:val="008B39B3"/>
    <w:rsid w:val="009F642F"/>
    <w:rsid w:val="00A96908"/>
    <w:rsid w:val="00AB45D7"/>
    <w:rsid w:val="00AE2D38"/>
    <w:rsid w:val="00E10CC4"/>
    <w:rsid w:val="00E32B44"/>
    <w:rsid w:val="00E41FDF"/>
    <w:rsid w:val="00E7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Z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2EED6FB906854E9C7C2EFF8D4A6879">
    <w:name w:val="712EED6FB906854E9C7C2EFF8D4A6879"/>
    <w:rsid w:val="0060703E"/>
  </w:style>
  <w:style w:type="paragraph" w:customStyle="1" w:styleId="C1D11220E8336645B5D4D28D4B94743D">
    <w:name w:val="C1D11220E8336645B5D4D28D4B94743D"/>
    <w:rsid w:val="006070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BD80E57-402A-4BF8-A4D4-4F218438A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1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ne Lewis</dc:creator>
  <cp:keywords/>
  <dc:description/>
  <cp:lastModifiedBy>Ntokozo G. Masango</cp:lastModifiedBy>
  <cp:revision>1</cp:revision>
  <dcterms:created xsi:type="dcterms:W3CDTF">2022-06-27T13:41:00Z</dcterms:created>
  <dcterms:modified xsi:type="dcterms:W3CDTF">2022-07-13T14:39:00Z</dcterms:modified>
</cp:coreProperties>
</file>